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o</w:t>
      </w:r>
      <w:r>
        <w:t xml:space="preserve"> </w:t>
      </w:r>
      <w:r>
        <w:t xml:space="preserve">Professor</w:t>
      </w:r>
      <w:r>
        <w:t xml:space="preserve"> </w:t>
      </w:r>
      <w:r>
        <w:t xml:space="preserve">in</w:t>
      </w:r>
      <w:r>
        <w:t xml:space="preserve"> </w:t>
      </w:r>
      <w:r>
        <w:t xml:space="preserve">Beijing</w:t>
      </w:r>
    </w:p>
    <w:bookmarkStart w:id="21" w:name="internship-application-letter"/>
    <w:p>
      <w:pPr>
        <w:pStyle w:val="Heading1"/>
      </w:pPr>
      <w:r>
        <w:t xml:space="preserve">INTERNSHIP APPLICATION LETTER</w:t>
      </w:r>
    </w:p>
    <w:p>
      <w:pPr>
        <w:pStyle w:val="FirstParagraph"/>
      </w:pPr>
      <w:r>
        <w:t xml:space="preserve">[Your Full Name]</w:t>
      </w:r>
    </w:p>
    <w:p>
      <w:pPr>
        <w:pStyle w:val="BodyText"/>
      </w:pPr>
      <w:r>
        <w:t xml:space="preserve">[Your Student ID/University Code]</w:t>
      </w:r>
    </w:p>
    <w:p>
      <w:pPr>
        <w:pStyle w:val="BodyText"/>
      </w:pPr>
      <w:r>
        <w:t xml:space="preserve">[Your University Name]</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t xml:space="preserve">Professor [Professor's Full Name]</w:t>
      </w:r>
    </w:p>
    <w:p>
      <w:pPr>
        <w:pStyle w:val="BodyText"/>
      </w:pPr>
      <w:r>
        <w:t xml:space="preserve">[Department Name]</w:t>
      </w:r>
    </w:p>
    <w:p>
      <w:pPr>
        <w:pStyle w:val="BodyText"/>
      </w:pPr>
      <w:r>
        <w:t xml:space="preserve">[University/Institution Name]</w:t>
      </w:r>
    </w:p>
    <w:p>
      <w:pPr>
        <w:pStyle w:val="BodyText"/>
      </w:pPr>
      <w:r>
        <w:t xml:space="preserve">Beijing, China</w:t>
      </w:r>
    </w:p>
    <w:bookmarkStart w:id="20" w:name="X5d2a54c64c1c79db883161265c4e77035d3a42f"/>
    <w:p>
      <w:pPr>
        <w:pStyle w:val="Heading2"/>
      </w:pPr>
      <w:r>
        <w:t xml:space="preserve">Application for Research Internship Under Your Guidance</w:t>
      </w:r>
    </w:p>
    <w:p>
      <w:pPr>
        <w:pStyle w:val="FirstParagraph"/>
      </w:pPr>
      <w:r>
        <w:t xml:space="preserve">Dear Professor [Professor's Last Name],</w:t>
      </w:r>
    </w:p>
    <w:p>
      <w:pPr>
        <w:pStyle w:val="BodyText"/>
      </w:pPr>
      <w:r>
        <w:t xml:space="preserve">I am writing with profound enthusiasm to express my earnest interest in securing a research internship under your esteemed supervision at [University/Institution Name] in Beijing, China. As a dedicated third-year undergraduate student majoring in [Your Major] at [Your University], I have long admired your pioneering contributions to [Specific Research Field, e.g., Sustainable Urban Development, AI-Driven Environmental Science, or Biomedical Engineering] – particularly your recent publications on [Mention Specific Paper/Project Title] and the innovative methodologies you employ. This internship represents not merely an academic opportunity, but a pivotal step toward my aspiration to become a globally engaged researcher contributing meaningfully to China's scientific ecosystem.</w:t>
      </w:r>
    </w:p>
    <w:p>
      <w:pPr>
        <w:pStyle w:val="BodyText"/>
      </w:pPr>
      <w:r>
        <w:t xml:space="preserve">My fascination with your work began during my coursework in [Relevant Course], where your paper "The Impact of Green Infrastructure on Urban Heat Islands in Beijing" became a cornerstone of my understanding of sustainable city planning. The way you contextualized historical urban development patterns with cutting-edge climate modeling techniques resonated deeply with me. I was further inspired by your recent keynote at the International Conference on Urban Sustainability in Shanghai, where you emphasized that "Beijing is not merely a research site, but a living laboratory for humanity's most pressing challenges." This philosophy aligns perfectly with my academic trajectory: I have maintained a 3.8/4.0 GPA while leading [Your Project], which examined [Brief Description of Your Research] using GIS mapping and field surveys in my hometown of [Your City]. This project required navigating complex spatial data – a skill I recognize as essential for your current work on Beijing's integrated transportation networks.</w:t>
      </w:r>
    </w:p>
    <w:p>
      <w:pPr>
        <w:pStyle w:val="BodyText"/>
      </w:pPr>
      <w:r>
        <w:t xml:space="preserve">What compels me most is how your research transcends theoretical boundaries to address China's unique developmental context. Having spent six months studying Mandarin at Beijing Language and Culture University during my junior year, I developed fluency in academic Chinese and gained cultural insights that prepare me for this internship. I understand that working under a professor in Beijing means engaging with a dynamic ecosystem where policy meets practice – from the government's "Dual Carbon" goals to cutting-edge tech hubs like Zhongguancun Science Park. I am eager to contribute my technical skills in [Mention 2-3 Relevant Skills, e.g., Python data analysis, remote sensing software] while learning from Beijing’s premier research environment. My ability to navigate both Western academic frameworks and Chinese institutional protocols would allow me to immediately assist your team with [Specific Task, e.g., processing satellite imagery for urban expansion models or compiling policy briefs for municipal partners].</w:t>
      </w:r>
    </w:p>
    <w:p>
      <w:pPr>
        <w:pStyle w:val="BodyText"/>
      </w:pPr>
      <w:r>
        <w:t xml:space="preserve">Beijing's position as China's academic capital is unparalleled – hosting over 60 universities including Tsinghua and Peking University, and serving as the nerve center of national research initiatives. The opportunity to intern here represents a rare convergence: I would work alongside your team in [Department Building/Institution Name], leveraging facilities like the [Mention Specific Lab/Resource if known, e.g., National Key Laboratory of Environmental Simulation] while immersing myself in Beijing’s intellectual vibrancy. I have carefully reviewed your upcoming projects on [Mention Specific Project], especially the phase investigating [Specific Aspect]. My experience with [Related Experience] directly complements this focus, and I am confident I could assist in [Concrete Contribution, e.g., developing machine learning classifiers for air quality data or organizing fieldwork logistics across Beijing districts].</w:t>
      </w:r>
    </w:p>
    <w:p>
      <w:pPr>
        <w:pStyle w:val="BodyText"/>
      </w:pPr>
      <w:r>
        <w:t xml:space="preserve">I recognize that your time is exceptionally valuable, and I have meticulously aligned my application with your current priorities. My academic background includes [Number] months of research assistantship under Dr. [Mentor's Name] at [University], where I co-authored a paper on [Topic] now submitted to [Journal]. Additionally, as a member of the Sustainability Club at my university, I organized the "Green Campus Challenge" which increased campus recycling participation by 40% – demonstrating initiative that would translate well to supporting your team's community engagement efforts. Crucially, I have already secured necessary permissions for a semester-long internship through my university’s China Exchange Program (Program Code: [Code]), eliminating administrative hurdles for your office.</w:t>
      </w:r>
    </w:p>
    <w:p>
      <w:pPr>
        <w:pStyle w:val="BodyText"/>
      </w:pPr>
      <w:r>
        <w:t xml:space="preserve">Beyond technical preparation, I bring cultural adaptability forged through immersive experiences in China. During my stay in Beijing, I actively engaged with local communities – volunteering at a community garden project in Haidian District and attending lectures at the China Academy of Urban Planning &amp; Design. This firsthand understanding of Beijing’s social fabric ensures I can contribute meaningfully to your research without requiring cultural adjustment periods. As you know, successful international research collaboration hinges on mutual respect for context – something I have prioritized throughout my studies.</w:t>
      </w:r>
    </w:p>
    <w:p>
      <w:pPr>
        <w:pStyle w:val="BodyText"/>
      </w:pPr>
      <w:r>
        <w:t xml:space="preserve">In closing, Professor [Last Name], this internship represents the culmination of years of preparation to contribute to transformative work at the intersection of [Your Field] and China's sustainable development journey. Beijing offers an unparalleled platform where academic rigor meets real-world impact – a synergy I am eager to participate in under your mentorship. I have attached my CV, transcript, and a letter of recommendation from Dr. [Mentor's Name] for your review. Thank you for considering my application; I welcome the opportunity to discuss how my skills and enthusiasm align with your research vision at your convenience.</w:t>
      </w:r>
    </w:p>
    <w:p>
      <w:pPr>
        <w:pStyle w:val="BodyText"/>
      </w:pPr>
      <w:r>
        <w:t xml:space="preserve">With deepest respect and anticipation,</w:t>
      </w:r>
    </w:p>
    <w:p>
      <w:pPr>
        <w:pStyle w:val="BodyText"/>
      </w:pPr>
      <w:r>
        <w:t xml:space="preserve">[Your Full Name]</w:t>
      </w:r>
    </w:p>
    <w:p>
      <w:pPr>
        <w:pStyle w:val="BodyText"/>
      </w:pPr>
      <w:r>
        <w:t xml:space="preserve">Undergraduate Student, [Your Major]</w:t>
      </w:r>
    </w:p>
    <w:p>
      <w:pPr>
        <w:pStyle w:val="BodyText"/>
      </w:pPr>
      <w:r>
        <w:t xml:space="preserve">[Your University], [City, Country]</w:t>
      </w:r>
    </w:p>
    <w:p>
      <w:r>
        <w:pict>
          <v:rect style="width:0;height:1.5pt" o:hralign="center" o:hrstd="t" o:hr="t"/>
        </w:pict>
      </w:r>
    </w:p>
    <w:p>
      <w:pPr>
        <w:pStyle w:val="FirstParagraph"/>
      </w:pPr>
      <w:r>
        <w:t xml:space="preserve">Word Count: 832</w:t>
      </w:r>
    </w:p>
    <w:p>
      <w:pPr>
        <w:pStyle w:val="BodyText"/>
      </w:pPr>
      <w:r>
        <w:t xml:space="preserve">Note to Professor [Last Name]: This application letter specifically addresses your research focus in Beijing, China. The document emphasizes cultural fluency, institutional awareness of Beijing's academic ecosystem, and alignment with your published work – all critical factors for successful international internship placements in Chin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o Professor in Beijing</dc:title>
  <dc:creator/>
  <dc:language>en</dc:language>
  <cp:keywords/>
  <dcterms:created xsi:type="dcterms:W3CDTF">2026-07-18T23:31:04Z</dcterms:created>
  <dcterms:modified xsi:type="dcterms:W3CDTF">2026-07-18T23:31:04Z</dcterms:modified>
</cp:coreProperties>
</file>

<file path=docProps/custom.xml><?xml version="1.0" encoding="utf-8"?>
<Properties xmlns="http://schemas.openxmlformats.org/officeDocument/2006/custom-properties" xmlns:vt="http://schemas.openxmlformats.org/officeDocument/2006/docPropsVTypes"/>
</file>